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0BA4" w:rsidRPr="00C30BA4" w:rsidRDefault="00B876C3" w:rsidP="006205E3">
      <w:pPr>
        <w:rPr>
          <w:lang w:val="en-GB"/>
        </w:rPr>
      </w:pPr>
      <w:r>
        <w:rPr>
          <w:b/>
          <w:u w:val="single"/>
        </w:rPr>
        <w:t>Supplementary Data S1</w:t>
      </w:r>
      <w:r w:rsidR="009C66B0">
        <w:t xml:space="preserve"> Presence of bacterial taxonomic group</w:t>
      </w:r>
      <w:r w:rsidR="00C30BA4">
        <w:t>s</w:t>
      </w:r>
      <w:r w:rsidR="009C66B0">
        <w:t xml:space="preserve"> that were found </w:t>
      </w:r>
      <w:r w:rsidR="00C30BA4">
        <w:t xml:space="preserve">to be </w:t>
      </w:r>
      <w:r w:rsidR="009C66B0">
        <w:t>most abundant in Henderson et al</w:t>
      </w:r>
      <w:r w:rsidR="00C30BA4">
        <w:t>. (</w:t>
      </w:r>
      <w:r w:rsidRPr="00B876C3">
        <w:rPr>
          <w:i/>
        </w:rPr>
        <w:t>4</w:t>
      </w:r>
      <w:r w:rsidR="00C30BA4">
        <w:t>)</w:t>
      </w:r>
      <w:r w:rsidR="009C66B0">
        <w:t xml:space="preserve"> </w:t>
      </w:r>
      <w:r w:rsidR="00C30BA4">
        <w:t xml:space="preserve">and appear also in the current study. </w:t>
      </w:r>
      <w:r w:rsidR="00D35250">
        <w:t xml:space="preserve"> </w:t>
      </w:r>
      <w:r w:rsidR="00D35250" w:rsidRPr="00D35250">
        <w:t xml:space="preserve">Overall, out of 126 most abundant bacterial group defined as genera or higher </w:t>
      </w:r>
      <w:proofErr w:type="spellStart"/>
      <w:r w:rsidR="00D35250" w:rsidRPr="00D35250">
        <w:t>taxon</w:t>
      </w:r>
      <w:proofErr w:type="spellEnd"/>
      <w:r w:rsidR="00D35250" w:rsidRPr="00D35250">
        <w:t xml:space="preserve"> with unclassified genera that were identified by Henderson et al.</w:t>
      </w:r>
      <w:r w:rsidRPr="00B876C3">
        <w:t xml:space="preserve"> </w:t>
      </w:r>
      <w:r>
        <w:t>(</w:t>
      </w:r>
      <w:r w:rsidRPr="00B876C3">
        <w:rPr>
          <w:i/>
        </w:rPr>
        <w:t>4</w:t>
      </w:r>
      <w:r>
        <w:t>)</w:t>
      </w:r>
      <w:r w:rsidR="00D35250">
        <w:t>,</w:t>
      </w:r>
      <w:r w:rsidR="00D35250" w:rsidRPr="00D35250">
        <w:t xml:space="preserve"> 119 had representatives in our current study. Importantly</w:t>
      </w:r>
      <w:r w:rsidR="00D35250">
        <w:t>,</w:t>
      </w:r>
      <w:r w:rsidR="00D35250" w:rsidRPr="00D35250">
        <w:t xml:space="preserve"> the 30 most abundant species</w:t>
      </w:r>
      <w:r>
        <w:t xml:space="preserve"> had representatives in the pres</w:t>
      </w:r>
      <w:r w:rsidR="00D35250" w:rsidRPr="00D35250">
        <w:t>ent study</w:t>
      </w:r>
      <w:r w:rsidR="006205E3">
        <w:t>;</w:t>
      </w:r>
      <w:r w:rsidR="00D35250">
        <w:t xml:space="preserve"> these</w:t>
      </w:r>
      <w:r w:rsidR="00D35250" w:rsidRPr="00D35250">
        <w:t xml:space="preserve"> bacterial groups are marked in bold font.</w:t>
      </w:r>
    </w:p>
    <w:p w:rsidR="00AA18E7" w:rsidRDefault="00AA18E7"/>
    <w:tbl>
      <w:tblPr>
        <w:tblStyle w:val="a"/>
        <w:tblW w:w="7200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155"/>
        <w:gridCol w:w="3045"/>
      </w:tblGrid>
      <w:tr w:rsidR="00AA18E7">
        <w:trPr>
          <w:trHeight w:val="500"/>
        </w:trPr>
        <w:tc>
          <w:tcPr>
            <w:tcW w:w="4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Taxonomic group</w:t>
            </w:r>
          </w:p>
        </w:tc>
        <w:tc>
          <w:tcPr>
            <w:tcW w:w="304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ce in current study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roofErr w:type="spellStart"/>
            <w:r>
              <w:t>g__Corynebacterium</w:t>
            </w:r>
            <w:proofErr w:type="spellEnd"/>
          </w:p>
        </w:tc>
        <w:tc>
          <w:tcPr>
            <w:tcW w:w="304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f__</w:t>
            </w:r>
            <w:proofErr w:type="spellStart"/>
            <w:r>
              <w:rPr>
                <w:b/>
              </w:rPr>
              <w:t>Coriobacteri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Adlercreutzi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o__</w:t>
            </w:r>
            <w:proofErr w:type="spellStart"/>
            <w:r>
              <w:rPr>
                <w:b/>
              </w:rPr>
              <w:t>Bacteroidale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f__BS11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g__BF311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Bacteroide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f__</w:t>
            </w:r>
            <w:proofErr w:type="spellStart"/>
            <w:r>
              <w:t>Marinilabi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Ab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f__</w:t>
            </w:r>
            <w:proofErr w:type="spellStart"/>
            <w:r>
              <w:t>Porphyromonad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Dysgonomona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Paludibacter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roofErr w:type="spellStart"/>
            <w:r>
              <w:t>g__Parabacteroide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f__</w:t>
            </w:r>
            <w:proofErr w:type="spellStart"/>
            <w:r>
              <w:t>Prevotell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g__</w:t>
            </w:r>
            <w:proofErr w:type="spellStart"/>
            <w:r>
              <w:rPr>
                <w:b/>
              </w:rPr>
              <w:t>Prevotell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lastRenderedPageBreak/>
              <w:t>f__RF16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f__S24-7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f__[</w:t>
            </w:r>
            <w:proofErr w:type="spellStart"/>
            <w:r>
              <w:rPr>
                <w:b/>
              </w:rPr>
              <w:t>Paraprevotellaceae</w:t>
            </w:r>
            <w:proofErr w:type="spellEnd"/>
            <w:r>
              <w:rPr>
                <w:b/>
              </w:rPr>
              <w:t>]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g__CF231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g__YRC22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[</w:t>
            </w:r>
            <w:proofErr w:type="spellStart"/>
            <w:r>
              <w:t>Prevotella</w:t>
            </w:r>
            <w:proofErr w:type="spellEnd"/>
            <w:r>
              <w:t>]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f__p-2534-18B5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g__SHD-231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o__YS2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f__</w:t>
            </w:r>
            <w:proofErr w:type="spellStart"/>
            <w:r>
              <w:t>Elusimicrobi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c__</w:t>
            </w:r>
            <w:proofErr w:type="spellStart"/>
            <w:r>
              <w:t>Endomicrobi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g__</w:t>
            </w:r>
            <w:proofErr w:type="spellStart"/>
            <w:r>
              <w:rPr>
                <w:b/>
              </w:rPr>
              <w:t>Fibrobacter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o__</w:t>
            </w:r>
            <w:proofErr w:type="spellStart"/>
            <w:r>
              <w:t>Lactobacillale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Aerococcu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Carnobacterium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Desemzi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Trichococcu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roofErr w:type="spellStart"/>
            <w:r>
              <w:t>g__Enterococcu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lastRenderedPageBreak/>
              <w:t>g__</w:t>
            </w:r>
            <w:proofErr w:type="spellStart"/>
            <w:r>
              <w:t>Vagococcu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roofErr w:type="spellStart"/>
            <w:r>
              <w:t>g__Lactobacillu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Pediococcu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f__</w:t>
            </w:r>
            <w:proofErr w:type="spellStart"/>
            <w:r>
              <w:t>Leuconostoc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Leuconostoc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Lactococcu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roofErr w:type="spellStart"/>
            <w:r>
              <w:t>g__Streptococcu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Turicibacter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roofErr w:type="spellStart"/>
            <w:r>
              <w:t>c__Clostridi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o__</w:t>
            </w:r>
            <w:proofErr w:type="spellStart"/>
            <w:r>
              <w:rPr>
                <w:b/>
              </w:rPr>
              <w:t>Clostridiale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f__</w:t>
            </w:r>
            <w:proofErr w:type="spellStart"/>
            <w:r>
              <w:rPr>
                <w:b/>
              </w:rPr>
              <w:t>Christensenell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f__</w:t>
            </w:r>
            <w:proofErr w:type="spellStart"/>
            <w:r>
              <w:t>Clostridi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02d06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proofErr w:type="spellStart"/>
            <w:r>
              <w:rPr>
                <w:b/>
              </w:rPr>
              <w:t>g__Clostridium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Proteiniclasticum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Ab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Pseudoramibacter_Eubacterium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f__</w:t>
            </w:r>
            <w:proofErr w:type="spellStart"/>
            <w:r>
              <w:rPr>
                <w:b/>
              </w:rPr>
              <w:t>Lachnospir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Anaerostipe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lastRenderedPageBreak/>
              <w:t>g__</w:t>
            </w:r>
            <w:proofErr w:type="spellStart"/>
            <w:r>
              <w:t>Blauti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g__</w:t>
            </w:r>
            <w:proofErr w:type="spellStart"/>
            <w:r>
              <w:rPr>
                <w:b/>
              </w:rPr>
              <w:t>Butyrivibrio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g__</w:t>
            </w:r>
            <w:proofErr w:type="spellStart"/>
            <w:r>
              <w:rPr>
                <w:b/>
              </w:rPr>
              <w:t>Coprococcu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Dore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Epulopiscium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Lachnospir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Moryell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g__</w:t>
            </w:r>
            <w:proofErr w:type="spellStart"/>
            <w:r>
              <w:rPr>
                <w:b/>
              </w:rPr>
              <w:t>Pseudobutyrivibrio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Roseburi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Shuttleworthi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[</w:t>
            </w:r>
            <w:proofErr w:type="spellStart"/>
            <w:r>
              <w:t>Ruminococcus</w:t>
            </w:r>
            <w:proofErr w:type="spellEnd"/>
            <w:r>
              <w:t>]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f__</w:t>
            </w:r>
            <w:proofErr w:type="spellStart"/>
            <w:r>
              <w:t>Peptostreptococc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Peptostreptococcu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f__</w:t>
            </w:r>
            <w:proofErr w:type="spellStart"/>
            <w:r>
              <w:rPr>
                <w:b/>
              </w:rPr>
              <w:t>Ruminococc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Oscillospir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g__</w:t>
            </w:r>
            <w:proofErr w:type="spellStart"/>
            <w:r>
              <w:rPr>
                <w:b/>
              </w:rPr>
              <w:t>Ruminococcu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f__</w:t>
            </w:r>
            <w:proofErr w:type="spellStart"/>
            <w:r>
              <w:rPr>
                <w:b/>
              </w:rPr>
              <w:t>Veillonell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Acidaminococcu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lastRenderedPageBreak/>
              <w:t>g__</w:t>
            </w:r>
            <w:proofErr w:type="spellStart"/>
            <w:r>
              <w:t>Anaerovibrio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Dialister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Megasphaer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Phascolarctobacterium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Ab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Schwartzi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Selenomona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Sporomus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g__</w:t>
            </w:r>
            <w:proofErr w:type="spellStart"/>
            <w:r>
              <w:rPr>
                <w:b/>
              </w:rPr>
              <w:t>Succiniclasticum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f__[</w:t>
            </w:r>
            <w:proofErr w:type="spellStart"/>
            <w:r>
              <w:rPr>
                <w:b/>
              </w:rPr>
              <w:t>Mogibacteriaceae</w:t>
            </w:r>
            <w:proofErr w:type="spellEnd"/>
            <w:r>
              <w:rPr>
                <w:b/>
              </w:rPr>
              <w:t>]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g__</w:t>
            </w:r>
            <w:proofErr w:type="spellStart"/>
            <w:r>
              <w:rPr>
                <w:b/>
              </w:rPr>
              <w:t>Mogibacterium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f__[</w:t>
            </w:r>
            <w:proofErr w:type="spellStart"/>
            <w:r>
              <w:t>Tissierellaceae</w:t>
            </w:r>
            <w:proofErr w:type="spellEnd"/>
            <w:r>
              <w:t>]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Tissierella_Soehngeni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Ab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f__</w:t>
            </w:r>
            <w:proofErr w:type="spellStart"/>
            <w:r>
              <w:t>Erysipelotrich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Bulleidi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Erysipelothrix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L7A_E11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RFN20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Sharpe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lastRenderedPageBreak/>
              <w:t>g__[</w:t>
            </w:r>
            <w:proofErr w:type="spellStart"/>
            <w:r>
              <w:t>Eubacterium</w:t>
            </w:r>
            <w:proofErr w:type="spellEnd"/>
            <w:r>
              <w:t>]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p-75-a5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roofErr w:type="spellStart"/>
            <w:r>
              <w:t>g__Fusobacterium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f__</w:t>
            </w:r>
            <w:proofErr w:type="spellStart"/>
            <w:r>
              <w:t>Leptotrichi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Leptotrichi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Ab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f__</w:t>
            </w:r>
            <w:proofErr w:type="spellStart"/>
            <w:r>
              <w:t>Victivall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f__R4-45B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f__</w:t>
            </w:r>
            <w:proofErr w:type="spellStart"/>
            <w:r>
              <w:t>Pirellul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c__</w:t>
            </w:r>
            <w:proofErr w:type="spellStart"/>
            <w:r>
              <w:t>Alphaproteobacteri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o__RF32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o__</w:t>
            </w:r>
            <w:proofErr w:type="spellStart"/>
            <w:r>
              <w:t>Rickettsiale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Sutterell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Pelobacter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Ab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f__0319-6G20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Arcobacter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roofErr w:type="spellStart"/>
            <w:r>
              <w:t>g__Campylobacter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f__</w:t>
            </w:r>
            <w:proofErr w:type="spellStart"/>
            <w:r>
              <w:rPr>
                <w:b/>
              </w:rPr>
              <w:t>Succinivibrion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Ruminobacter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lastRenderedPageBreak/>
              <w:t>g__</w:t>
            </w:r>
            <w:proofErr w:type="spellStart"/>
            <w:r>
              <w:t>Succinivibrio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f__</w:t>
            </w:r>
            <w:proofErr w:type="spellStart"/>
            <w:r>
              <w:t>Enterobacteri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Ab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Klebsiell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Serrati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__SR1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o__PL-11B10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Sphaerochaet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f__</w:t>
            </w:r>
            <w:proofErr w:type="spellStart"/>
            <w:r>
              <w:t>Spirochaet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proofErr w:type="spellStart"/>
            <w:r>
              <w:rPr>
                <w:b/>
              </w:rPr>
              <w:t>g__Treponem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Pyramidobacter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TG5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f__F16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c__</w:t>
            </w:r>
            <w:proofErr w:type="spellStart"/>
            <w:r>
              <w:t>Mollicutes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f__</w:t>
            </w:r>
            <w:proofErr w:type="spellStart"/>
            <w:r>
              <w:t>Anaeroplasmat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g__</w:t>
            </w:r>
            <w:proofErr w:type="spellStart"/>
            <w:r>
              <w:t>Anaeroplasma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f__</w:t>
            </w:r>
            <w:proofErr w:type="spellStart"/>
            <w:r>
              <w:t>Mycoplasmataceae</w:t>
            </w:r>
            <w:proofErr w:type="spellEnd"/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o__RF39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pPr>
              <w:rPr>
                <w:b/>
              </w:rPr>
            </w:pPr>
            <w:r>
              <w:rPr>
                <w:b/>
              </w:rP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o__ML615J-28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lastRenderedPageBreak/>
              <w:t>o__HA64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o__LD1-PB3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o__WCHB1-41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  <w:tr w:rsidR="00AA18E7">
        <w:trPr>
          <w:trHeight w:val="500"/>
        </w:trPr>
        <w:tc>
          <w:tcPr>
            <w:tcW w:w="41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__WPS-2</w:t>
            </w:r>
          </w:p>
        </w:tc>
        <w:tc>
          <w:tcPr>
            <w:tcW w:w="30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:rsidR="00AA18E7" w:rsidRDefault="009C66B0">
            <w:r>
              <w:t>Present</w:t>
            </w:r>
          </w:p>
        </w:tc>
      </w:tr>
    </w:tbl>
    <w:p w:rsidR="00AA18E7" w:rsidRDefault="00AA18E7">
      <w:bookmarkStart w:id="0" w:name="_GoBack"/>
      <w:bookmarkEnd w:id="0"/>
    </w:p>
    <w:sectPr w:rsidR="00AA18E7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tDAwsTA3sDQ0NjJR0lEKTi0uzszPAykwqgUA2tlFxCwAAAA="/>
  </w:docVars>
  <w:rsids>
    <w:rsidRoot w:val="00AA18E7"/>
    <w:rsid w:val="0015495C"/>
    <w:rsid w:val="001F5599"/>
    <w:rsid w:val="005877E5"/>
    <w:rsid w:val="006205E3"/>
    <w:rsid w:val="009C66B0"/>
    <w:rsid w:val="009D6293"/>
    <w:rsid w:val="009F7FAE"/>
    <w:rsid w:val="00AA18E7"/>
    <w:rsid w:val="00B876C3"/>
    <w:rsid w:val="00C30BA4"/>
    <w:rsid w:val="00D35250"/>
    <w:rsid w:val="00EC21E1"/>
    <w:rsid w:val="00F50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0702046-E879-4EF2-82B3-179E2BA0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4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511</Words>
  <Characters>3138</Characters>
  <Application>Microsoft Office Word</Application>
  <DocSecurity>0</DocSecurity>
  <Lines>4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zik MIzrahi</dc:creator>
  <cp:lastModifiedBy>Wallace, John</cp:lastModifiedBy>
  <cp:revision>2</cp:revision>
  <dcterms:created xsi:type="dcterms:W3CDTF">2018-09-02T15:32:00Z</dcterms:created>
  <dcterms:modified xsi:type="dcterms:W3CDTF">2018-09-02T15:32:00Z</dcterms:modified>
</cp:coreProperties>
</file>